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</w:t>
      </w:r>
      <w:r w:rsidR="007749D0">
        <w:t xml:space="preserve"> </w:t>
      </w:r>
      <w:r>
        <w:t xml:space="preserve">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FF30C6" w:rsidRDefault="00FF30C6" w:rsidP="00722DA5">
      <w:pPr>
        <w:ind w:left="2124" w:firstLine="708"/>
        <w:jc w:val="right"/>
        <w:rPr>
          <w:rFonts w:ascii="AT*Toronto" w:hAnsi="AT*Toronto"/>
        </w:rPr>
      </w:pPr>
    </w:p>
    <w:p w:rsidR="00DF5A7D" w:rsidRPr="00110B7E" w:rsidRDefault="00C92A6E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E64123">
        <w:rPr>
          <w:rFonts w:ascii="AT*Toronto" w:hAnsi="AT*Toronto"/>
        </w:rPr>
        <w:t>.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0F259D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39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C92A6E" w:rsidRPr="00110B7E" w:rsidRDefault="00C92A6E" w:rsidP="00C92A6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C92A6E" w:rsidRPr="00110B7E" w:rsidRDefault="00C92A6E" w:rsidP="00C92A6E">
      <w:pPr>
        <w:pStyle w:val="Zkladntext"/>
        <w:rPr>
          <w:rFonts w:ascii="Times New Roman" w:hAnsi="Times New Roman"/>
          <w:sz w:val="22"/>
        </w:rPr>
      </w:pPr>
    </w:p>
    <w:p w:rsidR="00C92A6E" w:rsidRDefault="00C92A6E" w:rsidP="00C92A6E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390908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 xml:space="preserve">voči </w:t>
      </w:r>
      <w:r w:rsidR="00D11BE3">
        <w:t>verejnej funkcionárke</w:t>
      </w:r>
      <w:r w:rsidR="000B28F1">
        <w:t xml:space="preserve"> Petre Kotlárovej, predsedníčke </w:t>
      </w:r>
      <w:bookmarkStart w:id="0" w:name="_GoBack"/>
      <w:bookmarkEnd w:id="0"/>
      <w:r w:rsidR="00D11BE3">
        <w:t xml:space="preserve">a členke dozornej rady Agentúry štátom podporovaného nájomného bývania </w:t>
      </w:r>
      <w:r w:rsidR="00390908" w:rsidRPr="008A7E24">
        <w:t>(</w:t>
      </w:r>
      <w:r w:rsidR="002A2FEF">
        <w:t>verejnej funkcie</w:t>
      </w:r>
      <w:r w:rsidR="00A72EB1">
        <w:t xml:space="preserve"> sa ujal</w:t>
      </w:r>
      <w:r w:rsidR="00D11BE3">
        <w:t xml:space="preserve">a </w:t>
      </w:r>
      <w:r w:rsidR="00A72EB1">
        <w:t>1</w:t>
      </w:r>
      <w:r w:rsidR="001F7682">
        <w:t>.</w:t>
      </w:r>
      <w:r w:rsidR="00D11BE3">
        <w:t>6</w:t>
      </w:r>
      <w:r w:rsidR="00A72EB1">
        <w:t>.2025</w:t>
      </w:r>
      <w:r w:rsidR="002A2FEF">
        <w:t xml:space="preserve">, oznámenie </w:t>
      </w:r>
      <w:r w:rsidR="001C40E2">
        <w:t>za kalendárny rok 2024</w:t>
      </w:r>
      <w:r w:rsidR="004F11AE">
        <w:t xml:space="preserve"> </w:t>
      </w:r>
      <w:r w:rsidR="002A2FEF">
        <w:t>mal</w:t>
      </w:r>
      <w:r w:rsidR="00D11BE3">
        <w:t>a</w:t>
      </w:r>
      <w:r w:rsidR="002A2FEF">
        <w:t xml:space="preserve"> podať</w:t>
      </w:r>
      <w:r w:rsidR="00277198">
        <w:t xml:space="preserve"> </w:t>
      </w:r>
      <w:r w:rsidR="002A2FEF">
        <w:t xml:space="preserve">do </w:t>
      </w:r>
      <w:r w:rsidR="00D11BE3">
        <w:t>1</w:t>
      </w:r>
      <w:r w:rsidR="001F7682">
        <w:t>.</w:t>
      </w:r>
      <w:r w:rsidR="00D11BE3">
        <w:t>7</w:t>
      </w:r>
      <w:r w:rsidR="001F7682">
        <w:t>.</w:t>
      </w:r>
      <w:r w:rsidR="00A72EB1">
        <w:t>2025</w:t>
      </w:r>
      <w:r w:rsidR="002A2FEF">
        <w:t xml:space="preserve">, oznámenie </w:t>
      </w:r>
      <w:r w:rsidR="000514AE">
        <w:t>doteraz nepodal</w:t>
      </w:r>
      <w:r w:rsidR="00D11BE3">
        <w:t>a</w:t>
      </w:r>
      <w:r w:rsidR="00CE75FD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D11BE3">
        <w:t>ej verejnej funkcionárky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8464F0" w:rsidRPr="00110B7E" w:rsidRDefault="008464F0" w:rsidP="008464F0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Andreu Turčanovú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8464F0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9C52A2">
        <w:t>verejnej funkcionárke Petre Kotlárovej, predsedníčke a členke dozornej rady Agentúry štátom podporovaného nájomného bývania</w:t>
      </w:r>
      <w:r w:rsidR="009C52A2" w:rsidRPr="00110B7E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257D5E">
        <w:t>20</w:t>
      </w:r>
      <w:r w:rsidR="00D11BE3">
        <w:t>4</w:t>
      </w:r>
      <w:r w:rsidR="00250120">
        <w:t>/2</w:t>
      </w:r>
      <w:r w:rsidR="00257D5E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64F0" w:rsidRPr="00802A20" w:rsidRDefault="008464F0" w:rsidP="008464F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57E3B" w:rsidRDefault="008464F0" w:rsidP="008464F0">
      <w:pPr>
        <w:spacing w:line="240" w:lineRule="atLeast"/>
        <w:jc w:val="both"/>
      </w:pPr>
      <w:r>
        <w:t xml:space="preserve"> overovateľka výboru</w:t>
      </w: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28F1"/>
    <w:rsid w:val="000B7D79"/>
    <w:rsid w:val="000C0270"/>
    <w:rsid w:val="000C0E3E"/>
    <w:rsid w:val="000D0ABE"/>
    <w:rsid w:val="000E1E61"/>
    <w:rsid w:val="000E30FE"/>
    <w:rsid w:val="000F1DD7"/>
    <w:rsid w:val="000F259D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40E2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57D5E"/>
    <w:rsid w:val="00264C80"/>
    <w:rsid w:val="00265831"/>
    <w:rsid w:val="00270248"/>
    <w:rsid w:val="00273D2F"/>
    <w:rsid w:val="00275207"/>
    <w:rsid w:val="00276AC5"/>
    <w:rsid w:val="00276C83"/>
    <w:rsid w:val="00277198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749D0"/>
    <w:rsid w:val="007831C8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53BA"/>
    <w:rsid w:val="007E19C8"/>
    <w:rsid w:val="007E2F84"/>
    <w:rsid w:val="007E5DAF"/>
    <w:rsid w:val="007F469A"/>
    <w:rsid w:val="0081526E"/>
    <w:rsid w:val="00821346"/>
    <w:rsid w:val="008464F0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4E18"/>
    <w:rsid w:val="009A6AE4"/>
    <w:rsid w:val="009B06C1"/>
    <w:rsid w:val="009C52A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2EB1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5593"/>
    <w:rsid w:val="00BE5EC8"/>
    <w:rsid w:val="00BE7A7E"/>
    <w:rsid w:val="00BF2652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2A6E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11BE3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A699C3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</Pages>
  <Words>319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78</cp:revision>
  <cp:lastPrinted>2025-09-25T12:51:00Z</cp:lastPrinted>
  <dcterms:created xsi:type="dcterms:W3CDTF">2021-09-24T06:29:00Z</dcterms:created>
  <dcterms:modified xsi:type="dcterms:W3CDTF">2025-09-25T12:51:00Z</dcterms:modified>
</cp:coreProperties>
</file>